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AF97E2" w14:textId="42481993" w:rsidR="00220761" w:rsidRDefault="000C497E" w:rsidP="00220761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Increasing </w:t>
      </w:r>
      <w:r w:rsidR="00220761">
        <w:rPr>
          <w:b/>
          <w:bCs/>
          <w:u w:val="single"/>
        </w:rPr>
        <w:t>Population Growth</w:t>
      </w:r>
      <w:r>
        <w:rPr>
          <w:b/>
          <w:bCs/>
          <w:u w:val="single"/>
        </w:rPr>
        <w:t xml:space="preserve"> Rate (2010 – 2020)</w:t>
      </w:r>
      <w:r w:rsidR="00220761">
        <w:rPr>
          <w:b/>
          <w:bCs/>
          <w:u w:val="single"/>
        </w:rPr>
        <w:t xml:space="preserve"> </w:t>
      </w:r>
      <w:r w:rsidR="00220761" w:rsidRPr="00C040DD">
        <w:rPr>
          <w:b/>
          <w:bCs/>
          <w:u w:val="single"/>
        </w:rPr>
        <w:t>(Top 20)</w:t>
      </w:r>
      <w:r w:rsidR="00220761" w:rsidRPr="003B2C2D">
        <w:rPr>
          <w:b/>
          <w:bCs/>
          <w:u w:val="single"/>
        </w:rPr>
        <w:t>:</w:t>
      </w:r>
    </w:p>
    <w:p w14:paraId="687E2956" w14:textId="77777777" w:rsidR="000C497E" w:rsidRDefault="000C497E" w:rsidP="000C497E">
      <w:pPr>
        <w:rPr>
          <w:i/>
          <w:iCs/>
        </w:rPr>
      </w:pPr>
      <w:r w:rsidRPr="00721D76">
        <w:rPr>
          <w:i/>
          <w:iCs/>
        </w:rPr>
        <w:t xml:space="preserve">Top 20 </w:t>
      </w:r>
      <w:r w:rsidRPr="002F185A">
        <w:rPr>
          <w:i/>
          <w:iCs/>
        </w:rPr>
        <w:t>Communities</w:t>
      </w:r>
      <w:r>
        <w:rPr>
          <w:i/>
          <w:iCs/>
        </w:rPr>
        <w:t>:</w:t>
      </w:r>
    </w:p>
    <w:tbl>
      <w:tblPr>
        <w:tblW w:w="7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830"/>
        <w:gridCol w:w="1284"/>
        <w:gridCol w:w="1416"/>
        <w:gridCol w:w="731"/>
        <w:gridCol w:w="1249"/>
      </w:tblGrid>
      <w:tr w:rsidR="000C497E" w:rsidRPr="000C497E" w14:paraId="2F30611F" w14:textId="77777777" w:rsidTr="000C497E">
        <w:trPr>
          <w:trHeight w:val="216"/>
        </w:trPr>
        <w:tc>
          <w:tcPr>
            <w:tcW w:w="590" w:type="dxa"/>
            <w:shd w:val="clear" w:color="auto" w:fill="366092"/>
            <w:vAlign w:val="center"/>
          </w:tcPr>
          <w:p w14:paraId="67760106" w14:textId="3A6E82C3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30" w:type="dxa"/>
            <w:shd w:val="clear" w:color="auto" w:fill="366092"/>
            <w:vAlign w:val="center"/>
            <w:hideMark/>
          </w:tcPr>
          <w:p w14:paraId="35122556" w14:textId="2AE83742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284" w:type="dxa"/>
            <w:shd w:val="clear" w:color="auto" w:fill="366092"/>
            <w:vAlign w:val="center"/>
            <w:hideMark/>
          </w:tcPr>
          <w:p w14:paraId="142F2C23" w14:textId="79F577EB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416" w:type="dxa"/>
            <w:shd w:val="clear" w:color="auto" w:fill="366092"/>
            <w:vAlign w:val="center"/>
            <w:hideMark/>
          </w:tcPr>
          <w:p w14:paraId="70BCF0A9" w14:textId="649A836D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731" w:type="dxa"/>
            <w:shd w:val="clear" w:color="auto" w:fill="366092"/>
            <w:vAlign w:val="center"/>
            <w:hideMark/>
          </w:tcPr>
          <w:p w14:paraId="1B697B35" w14:textId="174C21C4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249" w:type="dxa"/>
            <w:shd w:val="clear" w:color="auto" w:fill="366092"/>
            <w:vAlign w:val="center"/>
            <w:hideMark/>
          </w:tcPr>
          <w:p w14:paraId="38A864D0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Population Growth Rate (2010 - 2020)</w:t>
            </w:r>
          </w:p>
        </w:tc>
      </w:tr>
      <w:tr w:rsidR="000C497E" w:rsidRPr="000C497E" w14:paraId="0A4CDEF0" w14:textId="77777777" w:rsidTr="000C497E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6E0AA8C4" w14:textId="2C8A8264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29F9647C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Granville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5F90B77F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MONONGALIA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4DDC63CB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1AED48BA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1C0BC337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73.5%</w:t>
            </w:r>
          </w:p>
        </w:tc>
      </w:tr>
      <w:tr w:rsidR="000C497E" w:rsidRPr="000C497E" w14:paraId="51FD1EAD" w14:textId="77777777" w:rsidTr="000C497E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2115B61" w14:textId="58B90DFE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2EEB68F0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Welch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18258AB8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73476BEA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1603DD42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2D4BDA29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49.2%</w:t>
            </w:r>
          </w:p>
        </w:tc>
      </w:tr>
      <w:tr w:rsidR="000C497E" w:rsidRPr="000C497E" w14:paraId="05FD665D" w14:textId="77777777" w:rsidTr="000C497E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68EAD22" w14:textId="4E5AB70B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5A94ECD5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Charles Town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1E4E8E68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46B9FC41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680F2699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2848A562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24.2%</w:t>
            </w:r>
          </w:p>
        </w:tc>
      </w:tr>
      <w:tr w:rsidR="000C497E" w:rsidRPr="000C497E" w14:paraId="4D9B1048" w14:textId="77777777" w:rsidTr="000C497E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654CB561" w14:textId="092CFECF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4AD741E6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Ranson</w:t>
            </w:r>
            <w:proofErr w:type="spellEnd"/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3F07F177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2EC74510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2DB140B1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040BA3E4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22.4%</w:t>
            </w:r>
          </w:p>
        </w:tc>
      </w:tr>
      <w:tr w:rsidR="000C497E" w:rsidRPr="000C497E" w14:paraId="1321BD1C" w14:textId="77777777" w:rsidTr="000C497E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50CC8BAC" w14:textId="1E380E90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52172671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Bath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5D2A9889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MORGAN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462AB7A8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6FD4737B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445F3284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20.7%</w:t>
            </w:r>
          </w:p>
        </w:tc>
      </w:tr>
      <w:tr w:rsidR="000C497E" w:rsidRPr="000C497E" w14:paraId="4A192521" w14:textId="77777777" w:rsidTr="000C497E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06095C5" w14:textId="6793691A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645E5BB0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Berkeley County*</w:t>
            </w:r>
          </w:p>
        </w:tc>
        <w:tc>
          <w:tcPr>
            <w:tcW w:w="1284" w:type="dxa"/>
            <w:shd w:val="clear" w:color="auto" w:fill="FFF2CC"/>
            <w:noWrap/>
            <w:vAlign w:val="bottom"/>
            <w:hideMark/>
          </w:tcPr>
          <w:p w14:paraId="12F066D3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BERKELEY</w:t>
            </w:r>
          </w:p>
        </w:tc>
        <w:tc>
          <w:tcPr>
            <w:tcW w:w="1416" w:type="dxa"/>
            <w:shd w:val="clear" w:color="auto" w:fill="FFF2CC"/>
            <w:noWrap/>
            <w:vAlign w:val="bottom"/>
            <w:hideMark/>
          </w:tcPr>
          <w:p w14:paraId="2BA5781B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5FD7A48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249" w:type="dxa"/>
            <w:shd w:val="clear" w:color="auto" w:fill="FFF2CC"/>
            <w:noWrap/>
            <w:vAlign w:val="bottom"/>
            <w:hideMark/>
          </w:tcPr>
          <w:p w14:paraId="6848C0CB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18.9%</w:t>
            </w:r>
          </w:p>
        </w:tc>
      </w:tr>
      <w:tr w:rsidR="000C497E" w:rsidRPr="000C497E" w14:paraId="6BCA9D8A" w14:textId="77777777" w:rsidTr="000C497E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1B246B8" w14:textId="1D33EC8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6F4FD19D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Capon Bridge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64296CE5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HAMPSHIRE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24436695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48C3305B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0322DED1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18.3%</w:t>
            </w:r>
          </w:p>
        </w:tc>
      </w:tr>
      <w:tr w:rsidR="000C497E" w:rsidRPr="000C497E" w14:paraId="06B5C3A9" w14:textId="77777777" w:rsidTr="000C497E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570A9804" w14:textId="6C05C7F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4C76BCFA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Milton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023C8F67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CABELL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685607F4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477C1BEC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7F47F603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16.0%</w:t>
            </w:r>
          </w:p>
        </w:tc>
      </w:tr>
      <w:tr w:rsidR="000C497E" w:rsidRPr="000C497E" w14:paraId="48E04DB5" w14:textId="77777777" w:rsidTr="000C497E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61FD389" w14:textId="34D52F2A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0E02D789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Bridgeport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1E134F0E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HARRISON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65CC8CF9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734911D5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553E0F5D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14.6%</w:t>
            </w:r>
          </w:p>
        </w:tc>
      </w:tr>
      <w:tr w:rsidR="000C497E" w:rsidRPr="000C497E" w14:paraId="510088FF" w14:textId="77777777" w:rsidTr="000C497E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011FA4F" w14:textId="717F2F6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2CBC9592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Monongalia County*</w:t>
            </w:r>
          </w:p>
        </w:tc>
        <w:tc>
          <w:tcPr>
            <w:tcW w:w="1284" w:type="dxa"/>
            <w:shd w:val="clear" w:color="auto" w:fill="FFF2CC"/>
            <w:noWrap/>
            <w:vAlign w:val="bottom"/>
            <w:hideMark/>
          </w:tcPr>
          <w:p w14:paraId="59C2D8F4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MONONGALIA</w:t>
            </w:r>
          </w:p>
        </w:tc>
        <w:tc>
          <w:tcPr>
            <w:tcW w:w="1416" w:type="dxa"/>
            <w:shd w:val="clear" w:color="auto" w:fill="FFF2CC"/>
            <w:noWrap/>
            <w:vAlign w:val="bottom"/>
            <w:hideMark/>
          </w:tcPr>
          <w:p w14:paraId="2309FD75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14D2BCC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249" w:type="dxa"/>
            <w:shd w:val="clear" w:color="auto" w:fill="FFF2CC"/>
            <w:noWrap/>
            <w:vAlign w:val="bottom"/>
            <w:hideMark/>
          </w:tcPr>
          <w:p w14:paraId="18961717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14.2%</w:t>
            </w:r>
          </w:p>
        </w:tc>
      </w:tr>
      <w:tr w:rsidR="000C497E" w:rsidRPr="000C497E" w14:paraId="23E91A80" w14:textId="77777777" w:rsidTr="000C497E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C948EF5" w14:textId="374A77C2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0A3D0B33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Worthington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62E34DDC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MARION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452EE2D0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32C02300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100B7DE3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13.3%</w:t>
            </w:r>
          </w:p>
        </w:tc>
      </w:tr>
      <w:tr w:rsidR="000C497E" w:rsidRPr="000C497E" w14:paraId="1AE8A117" w14:textId="77777777" w:rsidTr="000C497E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0AA5A58" w14:textId="3EE11256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6258C47F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Sand Fork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027736E0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GILMER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3280D0B8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12D3F62B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68979980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13.2%</w:t>
            </w:r>
          </w:p>
        </w:tc>
      </w:tr>
      <w:tr w:rsidR="000C497E" w:rsidRPr="000C497E" w14:paraId="096BFE76" w14:textId="77777777" w:rsidTr="000C497E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69789DCF" w14:textId="5B89444F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534AFFB7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Barboursville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7F40F06F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CABELL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7954D42C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465C93F2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68A47D68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12.4%</w:t>
            </w:r>
          </w:p>
        </w:tc>
      </w:tr>
      <w:tr w:rsidR="000C497E" w:rsidRPr="000C497E" w14:paraId="400E219E" w14:textId="77777777" w:rsidTr="000C497E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F0DBC21" w14:textId="3C0E6716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1CF6E780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Grant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471BE51A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MARION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1430FADA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36143FF5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41E66DC6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11.7%</w:t>
            </w:r>
          </w:p>
        </w:tc>
      </w:tr>
      <w:tr w:rsidR="000C497E" w:rsidRPr="000C497E" w14:paraId="110C0104" w14:textId="77777777" w:rsidTr="000C497E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92C7852" w14:textId="0F958F69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3A10DE65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Pleasant Valley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3430A53B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MARION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493F886C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256175B9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26EDEF8F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11.1%</w:t>
            </w:r>
          </w:p>
        </w:tc>
      </w:tr>
      <w:tr w:rsidR="000C497E" w:rsidRPr="000C497E" w14:paraId="5E22586D" w14:textId="77777777" w:rsidTr="000C497E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48FB58C" w14:textId="77AB6F81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68346D16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Hurricane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3E49CBCB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PUTNAM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301C0CAE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3F1F3232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2AD590D7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10.8%</w:t>
            </w:r>
          </w:p>
        </w:tc>
      </w:tr>
      <w:tr w:rsidR="000C497E" w:rsidRPr="000C497E" w14:paraId="2D37FAE5" w14:textId="77777777" w:rsidTr="000C497E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66A74302" w14:textId="06E1A931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39C295C5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Oakvale</w:t>
            </w:r>
            <w:proofErr w:type="spellEnd"/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78F86B92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MERCER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6D43CB67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5CDF28ED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7831E556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9.9%</w:t>
            </w:r>
          </w:p>
        </w:tc>
      </w:tr>
      <w:tr w:rsidR="000C497E" w:rsidRPr="000C497E" w14:paraId="5321324A" w14:textId="77777777" w:rsidTr="000C497E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57A0F756" w14:textId="1A24840F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553D7768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Martinsburg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321AB077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BERKELEY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44F09D59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5DD12A2F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3C4C3886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9.0%</w:t>
            </w:r>
          </w:p>
        </w:tc>
      </w:tr>
      <w:tr w:rsidR="000C497E" w:rsidRPr="000C497E" w14:paraId="5565A014" w14:textId="77777777" w:rsidTr="000C497E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3B9310E8" w14:textId="05EB0354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13FC6DD3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Lewis County*</w:t>
            </w:r>
          </w:p>
        </w:tc>
        <w:tc>
          <w:tcPr>
            <w:tcW w:w="1284" w:type="dxa"/>
            <w:shd w:val="clear" w:color="auto" w:fill="FFF2CC"/>
            <w:noWrap/>
            <w:vAlign w:val="bottom"/>
            <w:hideMark/>
          </w:tcPr>
          <w:p w14:paraId="560DED73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LEWIS</w:t>
            </w:r>
          </w:p>
        </w:tc>
        <w:tc>
          <w:tcPr>
            <w:tcW w:w="1416" w:type="dxa"/>
            <w:shd w:val="clear" w:color="auto" w:fill="FFF2CC"/>
            <w:noWrap/>
            <w:vAlign w:val="bottom"/>
            <w:hideMark/>
          </w:tcPr>
          <w:p w14:paraId="6F5B3EA6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1A7F5966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249" w:type="dxa"/>
            <w:shd w:val="clear" w:color="auto" w:fill="FFF2CC"/>
            <w:noWrap/>
            <w:vAlign w:val="bottom"/>
            <w:hideMark/>
          </w:tcPr>
          <w:p w14:paraId="22955188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6.9%</w:t>
            </w:r>
          </w:p>
        </w:tc>
      </w:tr>
      <w:tr w:rsidR="000C497E" w:rsidRPr="000C497E" w14:paraId="7B08AAD3" w14:textId="77777777" w:rsidTr="000C497E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6BAF8A8" w14:textId="23EB52C2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3DE21342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Sylvester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250996BB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BOONE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7BE84FE8" w14:textId="77777777" w:rsidR="000C497E" w:rsidRPr="000C497E" w:rsidRDefault="000C497E" w:rsidP="000C497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1A4E7E88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5058D5A3" w14:textId="77777777" w:rsidR="000C497E" w:rsidRPr="000C497E" w:rsidRDefault="000C497E" w:rsidP="000C49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sz w:val="18"/>
                <w:szCs w:val="18"/>
              </w:rPr>
              <w:t>6.9%</w:t>
            </w:r>
          </w:p>
        </w:tc>
      </w:tr>
    </w:tbl>
    <w:p w14:paraId="38A28AD6" w14:textId="0A375D6B" w:rsidR="00512BB6" w:rsidRDefault="00512BB6" w:rsidP="00C97CFC">
      <w:pPr>
        <w:rPr>
          <w:b/>
          <w:bCs/>
          <w:u w:val="single"/>
        </w:rPr>
      </w:pPr>
    </w:p>
    <w:p w14:paraId="47289D45" w14:textId="77777777" w:rsidR="00A47A92" w:rsidRDefault="00A47A92" w:rsidP="00A47EE6">
      <w:pPr>
        <w:rPr>
          <w:b/>
          <w:bCs/>
          <w:u w:val="single"/>
        </w:rPr>
      </w:pPr>
    </w:p>
    <w:p w14:paraId="61013108" w14:textId="77777777" w:rsidR="00A47A92" w:rsidRDefault="00A47A92" w:rsidP="00A47EE6">
      <w:pPr>
        <w:rPr>
          <w:b/>
          <w:bCs/>
          <w:u w:val="single"/>
        </w:rPr>
      </w:pPr>
    </w:p>
    <w:p w14:paraId="1F61C379" w14:textId="77777777" w:rsidR="00A47A92" w:rsidRDefault="00A47A92" w:rsidP="00A47EE6">
      <w:pPr>
        <w:rPr>
          <w:b/>
          <w:bCs/>
          <w:u w:val="single"/>
        </w:rPr>
      </w:pPr>
    </w:p>
    <w:p w14:paraId="5B7BF862" w14:textId="77777777" w:rsidR="00A47A92" w:rsidRDefault="00A47A92" w:rsidP="00A47EE6">
      <w:pPr>
        <w:rPr>
          <w:b/>
          <w:bCs/>
          <w:u w:val="single"/>
        </w:rPr>
      </w:pPr>
    </w:p>
    <w:p w14:paraId="717708F4" w14:textId="77777777" w:rsidR="00A47A92" w:rsidRDefault="00A47A92" w:rsidP="00A47EE6">
      <w:pPr>
        <w:rPr>
          <w:b/>
          <w:bCs/>
          <w:u w:val="single"/>
        </w:rPr>
      </w:pPr>
    </w:p>
    <w:p w14:paraId="47D77D9C" w14:textId="77777777" w:rsidR="00A47A92" w:rsidRDefault="00A47A92" w:rsidP="00A47EE6">
      <w:pPr>
        <w:rPr>
          <w:b/>
          <w:bCs/>
          <w:u w:val="single"/>
        </w:rPr>
      </w:pPr>
    </w:p>
    <w:p w14:paraId="1C765236" w14:textId="77777777" w:rsidR="00A47A92" w:rsidRDefault="00A47A92" w:rsidP="00A47EE6">
      <w:pPr>
        <w:rPr>
          <w:b/>
          <w:bCs/>
          <w:u w:val="single"/>
        </w:rPr>
      </w:pPr>
    </w:p>
    <w:p w14:paraId="693C0ADF" w14:textId="77777777" w:rsidR="00A47A92" w:rsidRDefault="00A47A92" w:rsidP="00A47EE6">
      <w:pPr>
        <w:rPr>
          <w:b/>
          <w:bCs/>
          <w:u w:val="single"/>
        </w:rPr>
      </w:pPr>
    </w:p>
    <w:p w14:paraId="45D03CE2" w14:textId="77777777" w:rsidR="00A47A92" w:rsidRDefault="00A47A92" w:rsidP="00A47EE6">
      <w:pPr>
        <w:rPr>
          <w:b/>
          <w:bCs/>
          <w:u w:val="single"/>
        </w:rPr>
      </w:pPr>
    </w:p>
    <w:p w14:paraId="3B49A449" w14:textId="77777777" w:rsidR="00A47A92" w:rsidRDefault="00A47A92" w:rsidP="00A47EE6">
      <w:pPr>
        <w:rPr>
          <w:b/>
          <w:bCs/>
          <w:u w:val="single"/>
        </w:rPr>
      </w:pPr>
    </w:p>
    <w:p w14:paraId="3E0BCA59" w14:textId="77777777" w:rsidR="00A47A92" w:rsidRDefault="00A47A92" w:rsidP="00A47EE6">
      <w:pPr>
        <w:rPr>
          <w:b/>
          <w:bCs/>
          <w:u w:val="single"/>
        </w:rPr>
      </w:pPr>
    </w:p>
    <w:p w14:paraId="799302B6" w14:textId="77777777" w:rsidR="00A47A92" w:rsidRDefault="00A47A92" w:rsidP="00A47EE6">
      <w:pPr>
        <w:rPr>
          <w:b/>
          <w:bCs/>
          <w:u w:val="single"/>
        </w:rPr>
      </w:pPr>
    </w:p>
    <w:p w14:paraId="6D898105" w14:textId="77777777" w:rsidR="00A47A92" w:rsidRDefault="00A47A92" w:rsidP="00A47EE6">
      <w:pPr>
        <w:rPr>
          <w:b/>
          <w:bCs/>
          <w:u w:val="single"/>
        </w:rPr>
      </w:pPr>
    </w:p>
    <w:p w14:paraId="3B7DD4A2" w14:textId="77777777" w:rsidR="00A47A92" w:rsidRDefault="00A47A92" w:rsidP="00A47EE6">
      <w:pPr>
        <w:rPr>
          <w:b/>
          <w:bCs/>
          <w:u w:val="single"/>
        </w:rPr>
      </w:pPr>
    </w:p>
    <w:p w14:paraId="41600FB9" w14:textId="77777777" w:rsidR="00A47A92" w:rsidRDefault="00A47A92" w:rsidP="00A47EE6">
      <w:pPr>
        <w:rPr>
          <w:b/>
          <w:bCs/>
          <w:u w:val="single"/>
        </w:rPr>
      </w:pPr>
    </w:p>
    <w:p w14:paraId="35A29487" w14:textId="1D480A05" w:rsidR="00A47EE6" w:rsidRDefault="00A47EE6" w:rsidP="00A47EE6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 xml:space="preserve">Decreasing Population Growth Rate (2010 – 2020) </w:t>
      </w:r>
      <w:r w:rsidRPr="00C040DD">
        <w:rPr>
          <w:b/>
          <w:bCs/>
          <w:u w:val="single"/>
        </w:rPr>
        <w:t>(Top 20)</w:t>
      </w:r>
      <w:r w:rsidRPr="003B2C2D">
        <w:rPr>
          <w:b/>
          <w:bCs/>
          <w:u w:val="single"/>
        </w:rPr>
        <w:t>:</w:t>
      </w:r>
    </w:p>
    <w:p w14:paraId="13601481" w14:textId="3615B05A" w:rsidR="00A47A92" w:rsidRPr="00A47A92" w:rsidRDefault="00A47A92" w:rsidP="00A47A92">
      <w:pPr>
        <w:rPr>
          <w:i/>
          <w:iCs/>
        </w:rPr>
      </w:pPr>
      <w:r w:rsidRPr="00A47A92">
        <w:rPr>
          <w:i/>
          <w:iCs/>
        </w:rPr>
        <w:t>The U.S. population has had a growth of 7.4% from 2010 to 2020 while West Virginia has had a population decrease of 3.2% in the same period</w:t>
      </w:r>
      <w:r>
        <w:rPr>
          <w:rStyle w:val="FootnoteReference"/>
          <w:i/>
          <w:iCs/>
        </w:rPr>
        <w:footnoteReference w:id="1"/>
      </w:r>
      <w:r w:rsidRPr="00A47A92">
        <w:rPr>
          <w:i/>
          <w:iCs/>
        </w:rPr>
        <w:t>.</w:t>
      </w:r>
    </w:p>
    <w:p w14:paraId="6FB5252D" w14:textId="77777777" w:rsidR="00A47A92" w:rsidRDefault="00A47A92" w:rsidP="00A47EE6">
      <w:pPr>
        <w:rPr>
          <w:b/>
          <w:bCs/>
          <w:u w:val="single"/>
        </w:rPr>
      </w:pPr>
    </w:p>
    <w:p w14:paraId="3928C9E6" w14:textId="77777777" w:rsidR="00A47EE6" w:rsidRDefault="00A47EE6" w:rsidP="00A47EE6">
      <w:pPr>
        <w:rPr>
          <w:i/>
          <w:iCs/>
        </w:rPr>
      </w:pPr>
      <w:r w:rsidRPr="00721D76">
        <w:rPr>
          <w:i/>
          <w:iCs/>
        </w:rPr>
        <w:t xml:space="preserve">Top 20 </w:t>
      </w:r>
      <w:r w:rsidRPr="002F185A">
        <w:rPr>
          <w:i/>
          <w:iCs/>
        </w:rPr>
        <w:t>Communities</w:t>
      </w:r>
      <w:r>
        <w:rPr>
          <w:i/>
          <w:iCs/>
        </w:rPr>
        <w:t>:</w:t>
      </w:r>
    </w:p>
    <w:tbl>
      <w:tblPr>
        <w:tblW w:w="64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290"/>
        <w:gridCol w:w="1350"/>
        <w:gridCol w:w="1260"/>
        <w:gridCol w:w="731"/>
        <w:gridCol w:w="1249"/>
      </w:tblGrid>
      <w:tr w:rsidR="00A47EE6" w:rsidRPr="00A47EE6" w14:paraId="765F7E6C" w14:textId="77777777" w:rsidTr="00A47EE6">
        <w:trPr>
          <w:trHeight w:val="216"/>
        </w:trPr>
        <w:tc>
          <w:tcPr>
            <w:tcW w:w="590" w:type="dxa"/>
            <w:shd w:val="clear" w:color="auto" w:fill="366092"/>
            <w:vAlign w:val="center"/>
          </w:tcPr>
          <w:p w14:paraId="6E443E82" w14:textId="2AD46BF1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290" w:type="dxa"/>
            <w:shd w:val="clear" w:color="auto" w:fill="366092"/>
            <w:vAlign w:val="center"/>
            <w:hideMark/>
          </w:tcPr>
          <w:p w14:paraId="4B1EF55D" w14:textId="05517A4D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350" w:type="dxa"/>
            <w:shd w:val="clear" w:color="auto" w:fill="366092"/>
            <w:vAlign w:val="center"/>
            <w:hideMark/>
          </w:tcPr>
          <w:p w14:paraId="7DB7DF9A" w14:textId="689462F6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260" w:type="dxa"/>
            <w:shd w:val="clear" w:color="auto" w:fill="366092"/>
            <w:vAlign w:val="center"/>
            <w:hideMark/>
          </w:tcPr>
          <w:p w14:paraId="120A0997" w14:textId="27034F14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731" w:type="dxa"/>
            <w:shd w:val="clear" w:color="auto" w:fill="366092"/>
            <w:vAlign w:val="center"/>
            <w:hideMark/>
          </w:tcPr>
          <w:p w14:paraId="261E9609" w14:textId="4C3FCD23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249" w:type="dxa"/>
            <w:shd w:val="clear" w:color="auto" w:fill="366092"/>
            <w:vAlign w:val="center"/>
            <w:hideMark/>
          </w:tcPr>
          <w:p w14:paraId="7E6EA93D" w14:textId="2012ADA8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497E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Population Growth Rate (2010 - 2020)</w:t>
            </w:r>
          </w:p>
        </w:tc>
      </w:tr>
      <w:tr w:rsidR="00A47EE6" w:rsidRPr="00A47EE6" w14:paraId="133A4911" w14:textId="77777777" w:rsidTr="00A47EE6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881D96A" w14:textId="294D664D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387E8BCE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Davy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69C61E92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708FC4D7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567F6B55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71458633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-50.2%</w:t>
            </w:r>
          </w:p>
        </w:tc>
      </w:tr>
      <w:tr w:rsidR="00A47EE6" w:rsidRPr="00A47EE6" w14:paraId="610408F9" w14:textId="77777777" w:rsidTr="00A47EE6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E11D270" w14:textId="195A738A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4CC2F48B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Northfork</w:t>
            </w:r>
            <w:proofErr w:type="spellEnd"/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6E2C5AE0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36A7302C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46EFD7EF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7A3BBE64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-46.2%</w:t>
            </w:r>
          </w:p>
        </w:tc>
      </w:tr>
      <w:tr w:rsidR="00A47EE6" w:rsidRPr="00A47EE6" w14:paraId="4A65321A" w14:textId="77777777" w:rsidTr="00A47EE6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2D92207" w14:textId="3E0F2743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0EFB6420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Ellenboro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5D3CE395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RITCHIE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03F3C1AB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39597E3C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394C97B8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-39.1%</w:t>
            </w:r>
          </w:p>
        </w:tc>
      </w:tr>
      <w:tr w:rsidR="00A47EE6" w:rsidRPr="00A47EE6" w14:paraId="1081EFCD" w14:textId="77777777" w:rsidTr="00A47EE6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273FFB7E" w14:textId="6661FCAB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5C9FE7C4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Bradshaw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7D8B1F9E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5D48F34C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52AA9109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748AEBB8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-38.6%</w:t>
            </w:r>
          </w:p>
        </w:tc>
      </w:tr>
      <w:tr w:rsidR="00A47EE6" w:rsidRPr="00A47EE6" w14:paraId="6F8938D9" w14:textId="77777777" w:rsidTr="00A47EE6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63D94BFC" w14:textId="58272953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2244EB73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Keystone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490959A4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06C0D1A2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2E36DA4B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096129B2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-37.6%</w:t>
            </w:r>
          </w:p>
        </w:tc>
      </w:tr>
      <w:tr w:rsidR="00A47EE6" w:rsidRPr="00A47EE6" w14:paraId="33EB8B27" w14:textId="77777777" w:rsidTr="00A47EE6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E56DCF5" w14:textId="716942FF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65679438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Cairo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51AE13DD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RITCHIE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1E3CF83A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240B94FA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6B5EEE5E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-37.4%</w:t>
            </w:r>
          </w:p>
        </w:tc>
      </w:tr>
      <w:tr w:rsidR="00A47EE6" w:rsidRPr="00A47EE6" w14:paraId="177AEAB2" w14:textId="77777777" w:rsidTr="00A47EE6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6E462C82" w14:textId="6E3C156A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15267329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Handley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7F1CB027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0A9EB438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05747920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60577D9D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-36.1%</w:t>
            </w:r>
          </w:p>
        </w:tc>
      </w:tr>
      <w:tr w:rsidR="00A47EE6" w:rsidRPr="00A47EE6" w14:paraId="6820B919" w14:textId="77777777" w:rsidTr="00A47EE6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618A6F66" w14:textId="120E6930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16E099DD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Pine Grove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417B65C9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35FCBA32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3B7FD267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31B782C6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-34.2%</w:t>
            </w:r>
          </w:p>
        </w:tc>
      </w:tr>
      <w:tr w:rsidR="00A47EE6" w:rsidRPr="00A47EE6" w14:paraId="56DA9569" w14:textId="77777777" w:rsidTr="00A47EE6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A69E5BF" w14:textId="4DE61CA5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5B9FBF47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Bancroft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1A7A0067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PUTNAM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556E41B0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01DAE7B7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45F804BD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-34.1%</w:t>
            </w:r>
          </w:p>
        </w:tc>
      </w:tr>
      <w:tr w:rsidR="00A47EE6" w:rsidRPr="00A47EE6" w14:paraId="57CEE8AC" w14:textId="77777777" w:rsidTr="00A47EE6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AA2CA51" w14:textId="0FE5C75A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723851DA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Harman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75A8FC85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RANDOLPH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6EEC82E8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02670395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45012400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-33.6%</w:t>
            </w:r>
          </w:p>
        </w:tc>
      </w:tr>
      <w:tr w:rsidR="00A47EE6" w:rsidRPr="00A47EE6" w14:paraId="29107D2D" w14:textId="77777777" w:rsidTr="00A47EE6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7C0E2B4" w14:textId="7D1D8043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7DC5F385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Anmoore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2E1C373E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HARRISON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0B801E2B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4D120687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479137A5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-33.4%</w:t>
            </w:r>
          </w:p>
        </w:tc>
      </w:tr>
      <w:tr w:rsidR="00A47EE6" w:rsidRPr="00A47EE6" w14:paraId="24AA8A0E" w14:textId="77777777" w:rsidTr="00A47EE6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89EDEB7" w14:textId="6FCE8FDC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01D31B9A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West Hamlin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1AD6A602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LINCOLN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37AB6402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452883EE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3E5A2E2F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-32.3%</w:t>
            </w:r>
          </w:p>
        </w:tc>
      </w:tr>
      <w:tr w:rsidR="00A47EE6" w:rsidRPr="00A47EE6" w14:paraId="77F61CE6" w14:textId="77777777" w:rsidTr="00A47EE6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D7F11C7" w14:textId="6271DF22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4ED9DF33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Peterstown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1754948D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MONROE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22D3A3B7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2C3C69B1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24AF6659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-31.4%</w:t>
            </w:r>
          </w:p>
        </w:tc>
      </w:tr>
      <w:tr w:rsidR="00A47EE6" w:rsidRPr="00A47EE6" w14:paraId="31EF76F9" w14:textId="77777777" w:rsidTr="00A47EE6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7BFA914" w14:textId="458A1110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4EC6321E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Franklin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247D782D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PENDLETON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7C781090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252069B0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678344B3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-31.3%</w:t>
            </w:r>
          </w:p>
        </w:tc>
      </w:tr>
      <w:tr w:rsidR="00A47EE6" w:rsidRPr="00A47EE6" w14:paraId="50D43622" w14:textId="77777777" w:rsidTr="00A47EE6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AB3F02B" w14:textId="5CBD7A5D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741186EC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Blacksville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5F71FBC0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MONONGALIA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32D3E3DF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05D9A3CD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096DB562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-31.0%</w:t>
            </w:r>
          </w:p>
        </w:tc>
      </w:tr>
      <w:tr w:rsidR="00A47EE6" w:rsidRPr="00A47EE6" w14:paraId="44099C09" w14:textId="77777777" w:rsidTr="00A47EE6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82DA5C4" w14:textId="6C0C1CAC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0A3D543B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Bayard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6DD51101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GRANT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21FA4EB3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1AA9DBE8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01661393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-30.7%</w:t>
            </w:r>
          </w:p>
        </w:tc>
      </w:tr>
      <w:tr w:rsidR="00A47EE6" w:rsidRPr="00A47EE6" w14:paraId="4AD280D3" w14:textId="77777777" w:rsidTr="00A47EE6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FB3D080" w14:textId="27B4D8FD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70528B86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Clendenin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29BF8965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3406A8F4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7E8C7A7E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6E443C84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-30.4%</w:t>
            </w:r>
          </w:p>
        </w:tc>
      </w:tr>
      <w:tr w:rsidR="00A47EE6" w:rsidRPr="00A47EE6" w14:paraId="4A3726AE" w14:textId="77777777" w:rsidTr="00A47EE6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8A4F5A6" w14:textId="5FF527F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3B70905C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Whitesville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685EF5F5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BOONE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1E0E9E5C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31DDE78B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29089B36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-29.8%</w:t>
            </w:r>
          </w:p>
        </w:tc>
      </w:tr>
      <w:tr w:rsidR="00A47EE6" w:rsidRPr="00A47EE6" w14:paraId="17CC3475" w14:textId="77777777" w:rsidTr="00A47EE6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0D3C6AA" w14:textId="5B0B2890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17793F5A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Smithfield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21802023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4B5D9A48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60F4A581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247E2E8A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-29.0%</w:t>
            </w:r>
          </w:p>
        </w:tc>
      </w:tr>
      <w:tr w:rsidR="00A47EE6" w:rsidRPr="00A47EE6" w14:paraId="758A5098" w14:textId="77777777" w:rsidTr="00A47EE6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0053B8E" w14:textId="5620037D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33CA8244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West Milford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7AF42FB5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HARRISON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04D73E20" w14:textId="77777777" w:rsidR="00A47EE6" w:rsidRPr="00A47EE6" w:rsidRDefault="00A47EE6" w:rsidP="00A47E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5076FF68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249" w:type="dxa"/>
            <w:shd w:val="clear" w:color="auto" w:fill="D9E1F2"/>
            <w:noWrap/>
            <w:vAlign w:val="bottom"/>
            <w:hideMark/>
          </w:tcPr>
          <w:p w14:paraId="003111F3" w14:textId="77777777" w:rsidR="00A47EE6" w:rsidRPr="00A47EE6" w:rsidRDefault="00A47EE6" w:rsidP="00A47E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47EE6">
              <w:rPr>
                <w:rFonts w:ascii="Calibri" w:eastAsia="Times New Roman" w:hAnsi="Calibri" w:cs="Calibri"/>
                <w:sz w:val="18"/>
                <w:szCs w:val="18"/>
              </w:rPr>
              <w:t>-28.7%</w:t>
            </w:r>
          </w:p>
        </w:tc>
      </w:tr>
    </w:tbl>
    <w:p w14:paraId="62E0CBA0" w14:textId="77777777" w:rsidR="00DA046A" w:rsidRPr="00DA046A" w:rsidRDefault="00DA046A" w:rsidP="00C97CFC">
      <w:pPr>
        <w:rPr>
          <w:b/>
          <w:bCs/>
          <w:u w:val="single"/>
        </w:rPr>
      </w:pPr>
    </w:p>
    <w:p w14:paraId="63A4BDA6" w14:textId="77777777" w:rsidR="00990F2F" w:rsidRDefault="00990F2F" w:rsidP="00C97CFC">
      <w:pPr>
        <w:rPr>
          <w:b/>
          <w:bCs/>
          <w:u w:val="single"/>
        </w:rPr>
      </w:pPr>
    </w:p>
    <w:sectPr w:rsidR="00990F2F" w:rsidSect="00E40A5D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146D02" w14:textId="77777777" w:rsidR="00A47A92" w:rsidRDefault="00A47A92" w:rsidP="00A47A92">
      <w:pPr>
        <w:spacing w:after="0" w:line="240" w:lineRule="auto"/>
      </w:pPr>
      <w:r>
        <w:separator/>
      </w:r>
    </w:p>
  </w:endnote>
  <w:endnote w:type="continuationSeparator" w:id="0">
    <w:p w14:paraId="0C83E5D7" w14:textId="77777777" w:rsidR="00A47A92" w:rsidRDefault="00A47A92" w:rsidP="00A47A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36DC0F" w14:textId="77777777" w:rsidR="00A47A92" w:rsidRDefault="00A47A92" w:rsidP="00A47A92">
      <w:pPr>
        <w:spacing w:after="0" w:line="240" w:lineRule="auto"/>
      </w:pPr>
      <w:r>
        <w:separator/>
      </w:r>
    </w:p>
  </w:footnote>
  <w:footnote w:type="continuationSeparator" w:id="0">
    <w:p w14:paraId="79E6B87E" w14:textId="77777777" w:rsidR="00A47A92" w:rsidRDefault="00A47A92" w:rsidP="00A47A92">
      <w:pPr>
        <w:spacing w:after="0" w:line="240" w:lineRule="auto"/>
      </w:pPr>
      <w:r>
        <w:continuationSeparator/>
      </w:r>
    </w:p>
  </w:footnote>
  <w:footnote w:id="1">
    <w:p w14:paraId="7A14BFA3" w14:textId="77777777" w:rsidR="00A47A92" w:rsidRDefault="00A47A92" w:rsidP="00A47A92">
      <w:pPr>
        <w:spacing w:after="0"/>
      </w:pPr>
      <w:r>
        <w:rPr>
          <w:rStyle w:val="FootnoteReference"/>
        </w:rPr>
        <w:footnoteRef/>
      </w:r>
      <w:r>
        <w:t xml:space="preserve"> </w:t>
      </w:r>
      <w:r>
        <w:t xml:space="preserve">Source: </w:t>
      </w:r>
      <w:r w:rsidRPr="000C5630">
        <w:t>2020</w:t>
      </w:r>
      <w:r>
        <w:t xml:space="preserve"> Decennial Census and </w:t>
      </w:r>
      <w:r w:rsidRPr="000C5630">
        <w:t>20</w:t>
      </w:r>
      <w:r>
        <w:t>1</w:t>
      </w:r>
      <w:r w:rsidRPr="000C5630">
        <w:t>0</w:t>
      </w:r>
      <w:r>
        <w:t xml:space="preserve"> Decennial Census</w:t>
      </w:r>
    </w:p>
    <w:p w14:paraId="0908CDA6" w14:textId="77777777" w:rsidR="00A47A92" w:rsidRDefault="00A47A92" w:rsidP="00A47A92">
      <w:pPr>
        <w:spacing w:after="0"/>
      </w:pPr>
      <w:hyperlink r:id="rId1" w:history="1">
        <w:r w:rsidRPr="00A1246A">
          <w:rPr>
            <w:rStyle w:val="Hyperlink"/>
          </w:rPr>
          <w:t>https://data.census.gov/cedsci/table?t=Populations%20and%20People&amp;g=0100000US</w:t>
        </w:r>
      </w:hyperlink>
    </w:p>
    <w:p w14:paraId="31C60F7B" w14:textId="77777777" w:rsidR="00A47A92" w:rsidRDefault="00A47A92" w:rsidP="00A47A92">
      <w:pPr>
        <w:spacing w:after="0"/>
      </w:pPr>
      <w:hyperlink r:id="rId2" w:history="1">
        <w:r w:rsidRPr="00A1246A">
          <w:rPr>
            <w:rStyle w:val="Hyperlink"/>
          </w:rPr>
          <w:t>https://data.census.gov/cedsci/table?t=Populations%20and%20People&amp;g=0100000US&amp;tid=DECENNIALPLNAT2010.P1</w:t>
        </w:r>
      </w:hyperlink>
    </w:p>
    <w:p w14:paraId="791B487B" w14:textId="0FAFD49A" w:rsidR="00A47A92" w:rsidRDefault="00A47A92">
      <w:pPr>
        <w:pStyle w:val="FootnoteText"/>
      </w:pPr>
      <w:bookmarkStart w:id="0" w:name="_GoBack"/>
      <w:bookmarkEnd w:id="0"/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MjE0NDE1MDc1NTFU0lEKTi0uzszPAykwrAUAkMwKNiwAAAA="/>
  </w:docVars>
  <w:rsids>
    <w:rsidRoot w:val="005B7AA1"/>
    <w:rsid w:val="0001150B"/>
    <w:rsid w:val="00013C32"/>
    <w:rsid w:val="00014BA3"/>
    <w:rsid w:val="00056600"/>
    <w:rsid w:val="000841C7"/>
    <w:rsid w:val="000C497E"/>
    <w:rsid w:val="000D492F"/>
    <w:rsid w:val="000E19CB"/>
    <w:rsid w:val="001162C1"/>
    <w:rsid w:val="00146FB3"/>
    <w:rsid w:val="00160A29"/>
    <w:rsid w:val="001B576C"/>
    <w:rsid w:val="00203B42"/>
    <w:rsid w:val="00220761"/>
    <w:rsid w:val="00223FD0"/>
    <w:rsid w:val="0022493D"/>
    <w:rsid w:val="00254FBB"/>
    <w:rsid w:val="002557D0"/>
    <w:rsid w:val="002D76D8"/>
    <w:rsid w:val="002D7FB3"/>
    <w:rsid w:val="002F185A"/>
    <w:rsid w:val="00333A98"/>
    <w:rsid w:val="003807E2"/>
    <w:rsid w:val="003B2C2D"/>
    <w:rsid w:val="003D7CAF"/>
    <w:rsid w:val="003E7BF4"/>
    <w:rsid w:val="00400DCC"/>
    <w:rsid w:val="004047C4"/>
    <w:rsid w:val="004212E4"/>
    <w:rsid w:val="00460BEC"/>
    <w:rsid w:val="004A6F3D"/>
    <w:rsid w:val="004D3FC9"/>
    <w:rsid w:val="005125FD"/>
    <w:rsid w:val="00512BB6"/>
    <w:rsid w:val="00536B59"/>
    <w:rsid w:val="00541BB0"/>
    <w:rsid w:val="00562B6C"/>
    <w:rsid w:val="0057685F"/>
    <w:rsid w:val="00596061"/>
    <w:rsid w:val="005A6345"/>
    <w:rsid w:val="005B667A"/>
    <w:rsid w:val="005B7AA1"/>
    <w:rsid w:val="005C13ED"/>
    <w:rsid w:val="005D697F"/>
    <w:rsid w:val="00663E7B"/>
    <w:rsid w:val="006D0268"/>
    <w:rsid w:val="006D4CA4"/>
    <w:rsid w:val="006E0C3E"/>
    <w:rsid w:val="00721D76"/>
    <w:rsid w:val="00733D86"/>
    <w:rsid w:val="00761368"/>
    <w:rsid w:val="00776703"/>
    <w:rsid w:val="007B0BEF"/>
    <w:rsid w:val="007F58FA"/>
    <w:rsid w:val="00805A8E"/>
    <w:rsid w:val="008311F3"/>
    <w:rsid w:val="00846828"/>
    <w:rsid w:val="00867195"/>
    <w:rsid w:val="008F0401"/>
    <w:rsid w:val="00924844"/>
    <w:rsid w:val="00950F59"/>
    <w:rsid w:val="0096375B"/>
    <w:rsid w:val="00990F2F"/>
    <w:rsid w:val="00996C92"/>
    <w:rsid w:val="009B2897"/>
    <w:rsid w:val="009D04C1"/>
    <w:rsid w:val="009E108B"/>
    <w:rsid w:val="009E212F"/>
    <w:rsid w:val="00A42D1B"/>
    <w:rsid w:val="00A47A92"/>
    <w:rsid w:val="00A47EE6"/>
    <w:rsid w:val="00A53B02"/>
    <w:rsid w:val="00A966E5"/>
    <w:rsid w:val="00AA4469"/>
    <w:rsid w:val="00AC114F"/>
    <w:rsid w:val="00AC3B37"/>
    <w:rsid w:val="00AD1A90"/>
    <w:rsid w:val="00AF5208"/>
    <w:rsid w:val="00B373C8"/>
    <w:rsid w:val="00BA0750"/>
    <w:rsid w:val="00BB5D22"/>
    <w:rsid w:val="00BE0E45"/>
    <w:rsid w:val="00BE5D9D"/>
    <w:rsid w:val="00C040DD"/>
    <w:rsid w:val="00C9090F"/>
    <w:rsid w:val="00C97CFC"/>
    <w:rsid w:val="00CA684B"/>
    <w:rsid w:val="00CB5667"/>
    <w:rsid w:val="00CD18AC"/>
    <w:rsid w:val="00CD2F88"/>
    <w:rsid w:val="00D11E55"/>
    <w:rsid w:val="00D24D70"/>
    <w:rsid w:val="00D610C6"/>
    <w:rsid w:val="00D70CB0"/>
    <w:rsid w:val="00D909AF"/>
    <w:rsid w:val="00D91166"/>
    <w:rsid w:val="00DA046A"/>
    <w:rsid w:val="00DC2F05"/>
    <w:rsid w:val="00DF1C91"/>
    <w:rsid w:val="00DF6932"/>
    <w:rsid w:val="00E00C48"/>
    <w:rsid w:val="00E034AE"/>
    <w:rsid w:val="00E212B6"/>
    <w:rsid w:val="00E36526"/>
    <w:rsid w:val="00E37C0C"/>
    <w:rsid w:val="00E40A5D"/>
    <w:rsid w:val="00E42BF0"/>
    <w:rsid w:val="00E73316"/>
    <w:rsid w:val="00E743F8"/>
    <w:rsid w:val="00EC21AF"/>
    <w:rsid w:val="00ED1523"/>
    <w:rsid w:val="00ED6285"/>
    <w:rsid w:val="00EE78BA"/>
    <w:rsid w:val="00EF7D3D"/>
    <w:rsid w:val="00F616F2"/>
    <w:rsid w:val="00F93D6C"/>
    <w:rsid w:val="00FA0345"/>
    <w:rsid w:val="00FC2040"/>
    <w:rsid w:val="00FC20C4"/>
    <w:rsid w:val="00FE0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C77D7"/>
  <w15:chartTrackingRefBased/>
  <w15:docId w15:val="{DC62F02B-A586-4869-BBFE-7446F57FD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040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47A9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47A9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47A9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47A9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6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data.census.gov/cedsci/table?t=Populations%20and%20People&amp;g=0100000US&amp;tid=DECENNIALPLNAT2010.P1" TargetMode="External"/><Relationship Id="rId1" Type="http://schemas.openxmlformats.org/officeDocument/2006/relationships/hyperlink" Target="https://data.census.gov/cedsci/table?t=Populations%20and%20People&amp;g=0100000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2B53F7-9023-48D9-A5CB-72E166640A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5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University</Company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ang Bidadian</dc:creator>
  <cp:keywords/>
  <dc:description/>
  <cp:lastModifiedBy>Anahita Mahmoudi</cp:lastModifiedBy>
  <cp:revision>4</cp:revision>
  <dcterms:created xsi:type="dcterms:W3CDTF">2022-04-13T14:23:00Z</dcterms:created>
  <dcterms:modified xsi:type="dcterms:W3CDTF">2022-04-14T15:36:00Z</dcterms:modified>
</cp:coreProperties>
</file>